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2AEF1" w14:textId="77777777" w:rsidR="00B04340" w:rsidRPr="00B04340" w:rsidRDefault="00B04340" w:rsidP="00B04340">
      <w:pPr>
        <w:suppressAutoHyphens w:val="0"/>
        <w:spacing w:after="200" w:line="276" w:lineRule="auto"/>
        <w:jc w:val="right"/>
        <w:rPr>
          <w:rFonts w:eastAsiaTheme="minorHAnsi"/>
          <w:bCs/>
          <w:i/>
          <w:iCs/>
          <w:szCs w:val="22"/>
          <w:lang w:eastAsia="en-US"/>
        </w:rPr>
      </w:pPr>
      <w:r w:rsidRPr="00B04340">
        <w:rPr>
          <w:rFonts w:eastAsiaTheme="minorHAnsi"/>
          <w:bCs/>
          <w:i/>
          <w:iCs/>
          <w:szCs w:val="22"/>
          <w:lang w:eastAsia="en-US"/>
        </w:rPr>
        <w:t>Załącznik nr 1 do Regulaminu konkursu „EKO-patrol”</w:t>
      </w:r>
    </w:p>
    <w:p w14:paraId="714E1ABB" w14:textId="77777777" w:rsidR="00B04340" w:rsidRPr="00B04340" w:rsidRDefault="00B04340" w:rsidP="00B04340">
      <w:pPr>
        <w:suppressAutoHyphens w:val="0"/>
        <w:spacing w:after="200" w:line="276" w:lineRule="auto"/>
        <w:jc w:val="right"/>
        <w:rPr>
          <w:rFonts w:eastAsiaTheme="minorHAnsi"/>
          <w:bCs/>
          <w:i/>
          <w:iCs/>
          <w:sz w:val="4"/>
          <w:szCs w:val="2"/>
          <w:lang w:eastAsia="en-US"/>
        </w:rPr>
      </w:pPr>
    </w:p>
    <w:p w14:paraId="5C646733" w14:textId="77777777" w:rsidR="00B04340" w:rsidRPr="00B04340" w:rsidRDefault="00B04340" w:rsidP="00B04340">
      <w:pPr>
        <w:suppressAutoHyphens w:val="0"/>
        <w:spacing w:line="276" w:lineRule="auto"/>
        <w:jc w:val="center"/>
        <w:rPr>
          <w:rFonts w:eastAsiaTheme="minorHAnsi"/>
          <w:b/>
          <w:sz w:val="40"/>
          <w:szCs w:val="36"/>
          <w:lang w:eastAsia="en-US"/>
        </w:rPr>
      </w:pPr>
      <w:r w:rsidRPr="00B04340">
        <w:rPr>
          <w:rFonts w:eastAsiaTheme="minorHAnsi"/>
          <w:b/>
          <w:sz w:val="40"/>
          <w:szCs w:val="36"/>
          <w:lang w:eastAsia="en-US"/>
        </w:rPr>
        <w:t>FROMULARZ ZGŁOSZENIOWY</w:t>
      </w:r>
    </w:p>
    <w:p w14:paraId="12D805B1" w14:textId="77777777" w:rsidR="00B04340" w:rsidRPr="00B04340" w:rsidRDefault="00B04340" w:rsidP="00B04340">
      <w:pPr>
        <w:suppressAutoHyphens w:val="0"/>
        <w:spacing w:line="360" w:lineRule="auto"/>
        <w:jc w:val="center"/>
        <w:rPr>
          <w:rFonts w:eastAsiaTheme="minorHAnsi"/>
          <w:b/>
          <w:sz w:val="40"/>
          <w:szCs w:val="36"/>
          <w:lang w:eastAsia="en-US"/>
        </w:rPr>
      </w:pPr>
      <w:r w:rsidRPr="00B04340">
        <w:rPr>
          <w:rFonts w:eastAsiaTheme="minorHAnsi"/>
          <w:b/>
          <w:sz w:val="40"/>
          <w:szCs w:val="36"/>
          <w:lang w:eastAsia="en-US"/>
        </w:rPr>
        <w:t>KONKURS „EKO-PATROL”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B04340" w:rsidRPr="00B04340" w14:paraId="01DEA716" w14:textId="77777777" w:rsidTr="00040F31">
        <w:trPr>
          <w:trHeight w:val="826"/>
        </w:trPr>
        <w:tc>
          <w:tcPr>
            <w:tcW w:w="9062" w:type="dxa"/>
            <w:gridSpan w:val="2"/>
            <w:shd w:val="clear" w:color="auto" w:fill="DDD9C3" w:themeFill="background2" w:themeFillShade="E6"/>
          </w:tcPr>
          <w:p w14:paraId="045F1BF0" w14:textId="77777777" w:rsidR="00B04340" w:rsidRPr="00B04340" w:rsidRDefault="00B04340" w:rsidP="00B04340">
            <w:pPr>
              <w:suppressAutoHyphens w:val="0"/>
              <w:jc w:val="center"/>
              <w:rPr>
                <w:rFonts w:eastAsiaTheme="minorHAnsi"/>
                <w:b/>
                <w:szCs w:val="22"/>
                <w:lang w:eastAsia="en-US"/>
              </w:rPr>
            </w:pPr>
          </w:p>
          <w:p w14:paraId="4FBF8859" w14:textId="77777777" w:rsidR="00B04340" w:rsidRPr="00B04340" w:rsidRDefault="00B04340" w:rsidP="00B04340">
            <w:pPr>
              <w:suppressAutoHyphens w:val="0"/>
              <w:jc w:val="center"/>
              <w:rPr>
                <w:rFonts w:eastAsiaTheme="minorHAnsi"/>
                <w:b/>
                <w:szCs w:val="22"/>
                <w:lang w:eastAsia="en-US"/>
              </w:rPr>
            </w:pPr>
            <w:r w:rsidRPr="00B04340">
              <w:rPr>
                <w:rFonts w:eastAsiaTheme="minorHAnsi"/>
                <w:b/>
                <w:szCs w:val="22"/>
                <w:lang w:eastAsia="en-US"/>
              </w:rPr>
              <w:t>Dane identyfikacyjne osób biorących udział w Konkursie „EKOpatrol”</w:t>
            </w:r>
          </w:p>
        </w:tc>
      </w:tr>
      <w:tr w:rsidR="00B04340" w:rsidRPr="00B04340" w14:paraId="2039EEFF" w14:textId="77777777" w:rsidTr="00040F31">
        <w:trPr>
          <w:trHeight w:val="555"/>
        </w:trPr>
        <w:tc>
          <w:tcPr>
            <w:tcW w:w="4531" w:type="dxa"/>
            <w:shd w:val="clear" w:color="auto" w:fill="DDD9C3" w:themeFill="background2" w:themeFillShade="E6"/>
          </w:tcPr>
          <w:p w14:paraId="55BCA7EB" w14:textId="77777777" w:rsidR="00B04340" w:rsidRPr="00B04340" w:rsidRDefault="00B04340" w:rsidP="00B04340">
            <w:pPr>
              <w:suppressAutoHyphens w:val="0"/>
              <w:jc w:val="center"/>
              <w:rPr>
                <w:rFonts w:eastAsiaTheme="minorHAnsi"/>
                <w:b/>
                <w:szCs w:val="22"/>
                <w:lang w:eastAsia="en-US"/>
              </w:rPr>
            </w:pPr>
          </w:p>
          <w:p w14:paraId="4182D3AA" w14:textId="77777777" w:rsidR="00B04340" w:rsidRPr="00B04340" w:rsidRDefault="00B04340" w:rsidP="00B04340">
            <w:pPr>
              <w:suppressAutoHyphens w:val="0"/>
              <w:rPr>
                <w:rFonts w:eastAsiaTheme="minorHAnsi"/>
                <w:b/>
                <w:szCs w:val="22"/>
                <w:lang w:eastAsia="en-US"/>
              </w:rPr>
            </w:pPr>
          </w:p>
          <w:p w14:paraId="52FF03D0" w14:textId="77777777" w:rsidR="00B04340" w:rsidRPr="00B04340" w:rsidRDefault="00B04340" w:rsidP="00B04340">
            <w:pPr>
              <w:suppressAutoHyphens w:val="0"/>
              <w:jc w:val="center"/>
              <w:rPr>
                <w:rFonts w:eastAsiaTheme="minorHAnsi"/>
                <w:b/>
                <w:szCs w:val="22"/>
                <w:lang w:eastAsia="en-US"/>
              </w:rPr>
            </w:pPr>
            <w:r w:rsidRPr="00B04340">
              <w:rPr>
                <w:rFonts w:eastAsiaTheme="minorHAnsi"/>
                <w:b/>
                <w:szCs w:val="22"/>
                <w:lang w:eastAsia="en-US"/>
              </w:rPr>
              <w:t>Pełna nazwa placówki</w:t>
            </w:r>
          </w:p>
          <w:p w14:paraId="1C422159" w14:textId="77777777" w:rsidR="00B04340" w:rsidRPr="00B04340" w:rsidRDefault="00B04340" w:rsidP="00B04340">
            <w:pPr>
              <w:suppressAutoHyphens w:val="0"/>
              <w:rPr>
                <w:rFonts w:eastAsiaTheme="minorHAnsi"/>
                <w:b/>
                <w:szCs w:val="22"/>
                <w:lang w:eastAsia="en-US"/>
              </w:rPr>
            </w:pPr>
          </w:p>
          <w:p w14:paraId="3006248E" w14:textId="77777777" w:rsidR="00B04340" w:rsidRPr="00B04340" w:rsidRDefault="00B04340" w:rsidP="00B04340">
            <w:pPr>
              <w:suppressAutoHyphens w:val="0"/>
              <w:rPr>
                <w:rFonts w:eastAsiaTheme="minorHAnsi"/>
                <w:b/>
                <w:szCs w:val="22"/>
                <w:lang w:eastAsia="en-US"/>
              </w:rPr>
            </w:pPr>
          </w:p>
        </w:tc>
        <w:tc>
          <w:tcPr>
            <w:tcW w:w="4531" w:type="dxa"/>
          </w:tcPr>
          <w:p w14:paraId="76B53187" w14:textId="77777777" w:rsidR="00B04340" w:rsidRPr="00B04340" w:rsidRDefault="00B04340" w:rsidP="00B04340">
            <w:pPr>
              <w:suppressAutoHyphens w:val="0"/>
              <w:rPr>
                <w:rFonts w:eastAsiaTheme="minorHAnsi"/>
                <w:b/>
                <w:szCs w:val="22"/>
                <w:lang w:eastAsia="en-US"/>
              </w:rPr>
            </w:pPr>
          </w:p>
        </w:tc>
      </w:tr>
      <w:tr w:rsidR="00B04340" w:rsidRPr="00B04340" w14:paraId="444528CC" w14:textId="77777777" w:rsidTr="00040F31">
        <w:trPr>
          <w:trHeight w:val="555"/>
        </w:trPr>
        <w:tc>
          <w:tcPr>
            <w:tcW w:w="4531" w:type="dxa"/>
            <w:shd w:val="clear" w:color="auto" w:fill="DDD9C3" w:themeFill="background2" w:themeFillShade="E6"/>
          </w:tcPr>
          <w:p w14:paraId="6992764A" w14:textId="77777777" w:rsidR="00B04340" w:rsidRPr="00B04340" w:rsidRDefault="00B04340" w:rsidP="00B04340">
            <w:pPr>
              <w:suppressAutoHyphens w:val="0"/>
              <w:jc w:val="center"/>
              <w:rPr>
                <w:rFonts w:eastAsiaTheme="minorHAnsi"/>
                <w:b/>
                <w:szCs w:val="22"/>
                <w:lang w:eastAsia="en-US"/>
              </w:rPr>
            </w:pPr>
          </w:p>
          <w:p w14:paraId="32D0E3ED" w14:textId="77777777" w:rsidR="00B04340" w:rsidRPr="00B04340" w:rsidRDefault="00B04340" w:rsidP="00B04340">
            <w:pPr>
              <w:suppressAutoHyphens w:val="0"/>
              <w:jc w:val="center"/>
              <w:rPr>
                <w:rFonts w:eastAsiaTheme="minorHAnsi"/>
                <w:b/>
                <w:szCs w:val="22"/>
                <w:lang w:eastAsia="en-US"/>
              </w:rPr>
            </w:pPr>
          </w:p>
          <w:p w14:paraId="12C4DC48" w14:textId="77777777" w:rsidR="00B04340" w:rsidRPr="00B04340" w:rsidRDefault="00B04340" w:rsidP="00B04340">
            <w:pPr>
              <w:suppressAutoHyphens w:val="0"/>
              <w:jc w:val="center"/>
              <w:rPr>
                <w:rFonts w:eastAsiaTheme="minorHAnsi"/>
                <w:b/>
                <w:szCs w:val="22"/>
                <w:lang w:eastAsia="en-US"/>
              </w:rPr>
            </w:pPr>
            <w:r w:rsidRPr="00B04340">
              <w:rPr>
                <w:rFonts w:eastAsiaTheme="minorHAnsi"/>
                <w:b/>
                <w:szCs w:val="22"/>
                <w:lang w:eastAsia="en-US"/>
              </w:rPr>
              <w:t>Adres placówki</w:t>
            </w:r>
          </w:p>
          <w:p w14:paraId="25438030" w14:textId="77777777" w:rsidR="00B04340" w:rsidRPr="00B04340" w:rsidRDefault="00B04340" w:rsidP="00B04340">
            <w:pPr>
              <w:suppressAutoHyphens w:val="0"/>
              <w:rPr>
                <w:rFonts w:eastAsiaTheme="minorHAnsi"/>
                <w:b/>
                <w:szCs w:val="22"/>
                <w:lang w:eastAsia="en-US"/>
              </w:rPr>
            </w:pPr>
          </w:p>
          <w:p w14:paraId="29997699" w14:textId="77777777" w:rsidR="00B04340" w:rsidRPr="00B04340" w:rsidRDefault="00B04340" w:rsidP="00B04340">
            <w:pPr>
              <w:suppressAutoHyphens w:val="0"/>
              <w:rPr>
                <w:rFonts w:eastAsiaTheme="minorHAnsi"/>
                <w:b/>
                <w:szCs w:val="22"/>
                <w:lang w:eastAsia="en-US"/>
              </w:rPr>
            </w:pPr>
          </w:p>
        </w:tc>
        <w:tc>
          <w:tcPr>
            <w:tcW w:w="4531" w:type="dxa"/>
          </w:tcPr>
          <w:p w14:paraId="7F679828" w14:textId="77777777" w:rsidR="00B04340" w:rsidRPr="00B04340" w:rsidRDefault="00B04340" w:rsidP="00B04340">
            <w:pPr>
              <w:suppressAutoHyphens w:val="0"/>
              <w:rPr>
                <w:rFonts w:eastAsiaTheme="minorHAnsi"/>
                <w:b/>
                <w:szCs w:val="22"/>
                <w:lang w:eastAsia="en-US"/>
              </w:rPr>
            </w:pPr>
          </w:p>
        </w:tc>
      </w:tr>
      <w:tr w:rsidR="00B04340" w:rsidRPr="00B04340" w14:paraId="1D1F6171" w14:textId="77777777" w:rsidTr="00B04340">
        <w:trPr>
          <w:trHeight w:val="2197"/>
        </w:trPr>
        <w:tc>
          <w:tcPr>
            <w:tcW w:w="4531" w:type="dxa"/>
            <w:shd w:val="clear" w:color="auto" w:fill="DDD9C3" w:themeFill="background2" w:themeFillShade="E6"/>
          </w:tcPr>
          <w:p w14:paraId="2C3AF41A" w14:textId="77777777" w:rsidR="00B04340" w:rsidRPr="00B04340" w:rsidRDefault="00B04340" w:rsidP="00B04340">
            <w:pPr>
              <w:suppressAutoHyphens w:val="0"/>
              <w:jc w:val="center"/>
              <w:rPr>
                <w:rFonts w:eastAsiaTheme="minorHAnsi"/>
                <w:b/>
                <w:szCs w:val="22"/>
                <w:lang w:eastAsia="en-US"/>
              </w:rPr>
            </w:pPr>
          </w:p>
          <w:p w14:paraId="34125173" w14:textId="77777777" w:rsidR="00B04340" w:rsidRPr="00B04340" w:rsidRDefault="00B04340" w:rsidP="00B04340">
            <w:pPr>
              <w:suppressAutoHyphens w:val="0"/>
              <w:rPr>
                <w:rFonts w:eastAsiaTheme="minorHAnsi"/>
                <w:b/>
                <w:szCs w:val="22"/>
                <w:lang w:eastAsia="en-US"/>
              </w:rPr>
            </w:pPr>
          </w:p>
          <w:p w14:paraId="3DCB77D4" w14:textId="77777777" w:rsidR="00B04340" w:rsidRPr="00B04340" w:rsidRDefault="00B04340" w:rsidP="00B04340">
            <w:pPr>
              <w:suppressAutoHyphens w:val="0"/>
              <w:jc w:val="center"/>
              <w:rPr>
                <w:rFonts w:eastAsiaTheme="minorHAnsi"/>
                <w:b/>
                <w:szCs w:val="22"/>
                <w:lang w:eastAsia="en-US"/>
              </w:rPr>
            </w:pPr>
          </w:p>
          <w:p w14:paraId="41C0CBB2" w14:textId="77777777" w:rsidR="00B04340" w:rsidRPr="00B04340" w:rsidRDefault="00B04340" w:rsidP="00B04340">
            <w:pPr>
              <w:suppressAutoHyphens w:val="0"/>
              <w:spacing w:line="276" w:lineRule="auto"/>
              <w:jc w:val="center"/>
              <w:rPr>
                <w:rFonts w:eastAsiaTheme="minorHAnsi"/>
                <w:b/>
                <w:szCs w:val="22"/>
                <w:lang w:eastAsia="en-US"/>
              </w:rPr>
            </w:pPr>
            <w:r w:rsidRPr="00B04340">
              <w:rPr>
                <w:rFonts w:eastAsiaTheme="minorHAnsi"/>
                <w:b/>
                <w:szCs w:val="22"/>
                <w:lang w:eastAsia="en-US"/>
              </w:rPr>
              <w:t xml:space="preserve">Dane członków EKO-patrolu </w:t>
            </w:r>
            <w:r w:rsidRPr="00B04340">
              <w:rPr>
                <w:rFonts w:eastAsiaTheme="minorHAnsi"/>
                <w:b/>
                <w:szCs w:val="22"/>
                <w:lang w:eastAsia="en-US"/>
              </w:rPr>
              <w:br/>
              <w:t>(Imię i nazwisko/klasa)</w:t>
            </w:r>
          </w:p>
          <w:p w14:paraId="1C5330AD" w14:textId="77777777" w:rsidR="00B04340" w:rsidRPr="00B04340" w:rsidRDefault="00B04340" w:rsidP="00B04340">
            <w:pPr>
              <w:suppressAutoHyphens w:val="0"/>
              <w:jc w:val="center"/>
              <w:rPr>
                <w:rFonts w:eastAsiaTheme="minorHAnsi"/>
                <w:b/>
                <w:szCs w:val="22"/>
                <w:lang w:eastAsia="en-US"/>
              </w:rPr>
            </w:pPr>
          </w:p>
          <w:p w14:paraId="3E7F1B7D" w14:textId="77777777" w:rsidR="00B04340" w:rsidRPr="00B04340" w:rsidRDefault="00B04340" w:rsidP="00B04340">
            <w:pPr>
              <w:suppressAutoHyphens w:val="0"/>
              <w:rPr>
                <w:rFonts w:eastAsiaTheme="minorHAnsi"/>
                <w:b/>
                <w:szCs w:val="22"/>
                <w:lang w:eastAsia="en-US"/>
              </w:rPr>
            </w:pPr>
          </w:p>
          <w:p w14:paraId="328E46C0" w14:textId="77777777" w:rsidR="00B04340" w:rsidRPr="00B04340" w:rsidRDefault="00B04340" w:rsidP="00B04340">
            <w:pPr>
              <w:suppressAutoHyphens w:val="0"/>
              <w:rPr>
                <w:rFonts w:eastAsiaTheme="minorHAnsi"/>
                <w:b/>
                <w:szCs w:val="22"/>
                <w:lang w:eastAsia="en-US"/>
              </w:rPr>
            </w:pPr>
          </w:p>
        </w:tc>
        <w:tc>
          <w:tcPr>
            <w:tcW w:w="4531" w:type="dxa"/>
          </w:tcPr>
          <w:p w14:paraId="173D1370" w14:textId="77777777" w:rsidR="00B04340" w:rsidRPr="00B04340" w:rsidRDefault="00B04340" w:rsidP="00B04340">
            <w:pPr>
              <w:suppressAutoHyphens w:val="0"/>
              <w:rPr>
                <w:rFonts w:eastAsiaTheme="minorHAnsi"/>
                <w:b/>
                <w:szCs w:val="22"/>
                <w:lang w:eastAsia="en-US"/>
              </w:rPr>
            </w:pPr>
          </w:p>
        </w:tc>
      </w:tr>
      <w:tr w:rsidR="00B04340" w:rsidRPr="00B04340" w14:paraId="694E00F4" w14:textId="77777777" w:rsidTr="00040F31">
        <w:trPr>
          <w:trHeight w:val="555"/>
        </w:trPr>
        <w:tc>
          <w:tcPr>
            <w:tcW w:w="4531" w:type="dxa"/>
            <w:shd w:val="clear" w:color="auto" w:fill="DDD9C3" w:themeFill="background2" w:themeFillShade="E6"/>
          </w:tcPr>
          <w:p w14:paraId="57E9F6E7" w14:textId="77777777" w:rsidR="00B04340" w:rsidRPr="00B04340" w:rsidRDefault="00B04340" w:rsidP="00B04340">
            <w:pPr>
              <w:suppressAutoHyphens w:val="0"/>
              <w:jc w:val="center"/>
              <w:rPr>
                <w:rFonts w:eastAsiaTheme="minorHAnsi"/>
                <w:b/>
                <w:szCs w:val="22"/>
                <w:lang w:eastAsia="en-US"/>
              </w:rPr>
            </w:pPr>
          </w:p>
          <w:p w14:paraId="5505C6C2" w14:textId="77777777" w:rsidR="00B04340" w:rsidRPr="00B04340" w:rsidRDefault="00B04340" w:rsidP="00B04340">
            <w:pPr>
              <w:suppressAutoHyphens w:val="0"/>
              <w:rPr>
                <w:rFonts w:eastAsiaTheme="minorHAnsi"/>
                <w:b/>
                <w:szCs w:val="22"/>
                <w:lang w:eastAsia="en-US"/>
              </w:rPr>
            </w:pPr>
          </w:p>
          <w:p w14:paraId="59A6D080" w14:textId="77777777" w:rsidR="00B04340" w:rsidRPr="00B04340" w:rsidRDefault="00B04340" w:rsidP="00B04340">
            <w:pPr>
              <w:suppressAutoHyphens w:val="0"/>
              <w:jc w:val="center"/>
              <w:rPr>
                <w:rFonts w:eastAsiaTheme="minorHAnsi"/>
                <w:b/>
                <w:szCs w:val="22"/>
                <w:lang w:eastAsia="en-US"/>
              </w:rPr>
            </w:pPr>
          </w:p>
          <w:p w14:paraId="6F999809" w14:textId="77777777" w:rsidR="00B04340" w:rsidRPr="00B04340" w:rsidRDefault="00B04340" w:rsidP="00B04340">
            <w:pPr>
              <w:suppressAutoHyphens w:val="0"/>
              <w:jc w:val="center"/>
              <w:rPr>
                <w:rFonts w:eastAsiaTheme="minorHAnsi"/>
                <w:b/>
                <w:szCs w:val="22"/>
                <w:lang w:eastAsia="en-US"/>
              </w:rPr>
            </w:pPr>
            <w:r w:rsidRPr="00B04340">
              <w:rPr>
                <w:rFonts w:eastAsiaTheme="minorHAnsi"/>
                <w:b/>
                <w:szCs w:val="22"/>
                <w:lang w:eastAsia="en-US"/>
              </w:rPr>
              <w:t xml:space="preserve">Dane uczestników konkursu </w:t>
            </w:r>
            <w:r w:rsidRPr="00B04340">
              <w:rPr>
                <w:rFonts w:eastAsiaTheme="minorHAnsi"/>
                <w:b/>
                <w:szCs w:val="22"/>
                <w:lang w:eastAsia="en-US"/>
              </w:rPr>
              <w:br/>
              <w:t>„I ja mogę być EKO”</w:t>
            </w:r>
          </w:p>
          <w:p w14:paraId="726A93CB" w14:textId="77777777" w:rsidR="00B04340" w:rsidRPr="00B04340" w:rsidRDefault="00B04340" w:rsidP="00B04340">
            <w:pPr>
              <w:suppressAutoHyphens w:val="0"/>
              <w:jc w:val="center"/>
              <w:rPr>
                <w:rFonts w:eastAsiaTheme="minorHAnsi"/>
                <w:b/>
                <w:szCs w:val="22"/>
                <w:lang w:eastAsia="en-US"/>
              </w:rPr>
            </w:pPr>
          </w:p>
          <w:p w14:paraId="19BAAC4F" w14:textId="77777777" w:rsidR="00B04340" w:rsidRPr="00B04340" w:rsidRDefault="00B04340" w:rsidP="00B04340">
            <w:pPr>
              <w:suppressAutoHyphens w:val="0"/>
              <w:rPr>
                <w:rFonts w:eastAsiaTheme="minorHAnsi"/>
                <w:b/>
                <w:szCs w:val="22"/>
                <w:lang w:eastAsia="en-US"/>
              </w:rPr>
            </w:pPr>
          </w:p>
          <w:p w14:paraId="297104FA" w14:textId="77777777" w:rsidR="00B04340" w:rsidRPr="00B04340" w:rsidRDefault="00B04340" w:rsidP="00B04340">
            <w:pPr>
              <w:suppressAutoHyphens w:val="0"/>
              <w:jc w:val="center"/>
              <w:rPr>
                <w:rFonts w:eastAsiaTheme="minorHAnsi"/>
                <w:b/>
                <w:szCs w:val="22"/>
                <w:lang w:eastAsia="en-US"/>
              </w:rPr>
            </w:pPr>
          </w:p>
        </w:tc>
        <w:tc>
          <w:tcPr>
            <w:tcW w:w="4531" w:type="dxa"/>
          </w:tcPr>
          <w:p w14:paraId="6FD8C016" w14:textId="77777777" w:rsidR="00B04340" w:rsidRPr="00B04340" w:rsidRDefault="00B04340" w:rsidP="00B04340">
            <w:pPr>
              <w:suppressAutoHyphens w:val="0"/>
              <w:rPr>
                <w:rFonts w:eastAsiaTheme="minorHAnsi"/>
                <w:b/>
                <w:szCs w:val="22"/>
                <w:lang w:eastAsia="en-US"/>
              </w:rPr>
            </w:pPr>
          </w:p>
        </w:tc>
      </w:tr>
      <w:tr w:rsidR="00B04340" w:rsidRPr="00B04340" w14:paraId="56FD5FC7" w14:textId="77777777" w:rsidTr="00040F31">
        <w:trPr>
          <w:trHeight w:val="555"/>
        </w:trPr>
        <w:tc>
          <w:tcPr>
            <w:tcW w:w="4531" w:type="dxa"/>
            <w:shd w:val="clear" w:color="auto" w:fill="DDD9C3" w:themeFill="background2" w:themeFillShade="E6"/>
          </w:tcPr>
          <w:p w14:paraId="70877F4F" w14:textId="77777777" w:rsidR="00B04340" w:rsidRPr="00B04340" w:rsidRDefault="00B04340" w:rsidP="00B04340">
            <w:pPr>
              <w:suppressAutoHyphens w:val="0"/>
              <w:rPr>
                <w:rFonts w:eastAsiaTheme="minorHAnsi"/>
                <w:b/>
                <w:szCs w:val="22"/>
                <w:lang w:eastAsia="en-US"/>
              </w:rPr>
            </w:pPr>
          </w:p>
          <w:p w14:paraId="192BDE68" w14:textId="77777777" w:rsidR="00B04340" w:rsidRPr="00B04340" w:rsidRDefault="00B04340" w:rsidP="00B04340">
            <w:pPr>
              <w:suppressAutoHyphens w:val="0"/>
              <w:jc w:val="center"/>
              <w:rPr>
                <w:rFonts w:eastAsiaTheme="minorHAnsi"/>
                <w:b/>
                <w:szCs w:val="22"/>
                <w:lang w:eastAsia="en-US"/>
              </w:rPr>
            </w:pPr>
          </w:p>
          <w:p w14:paraId="42FFF40D" w14:textId="77777777" w:rsidR="00B04340" w:rsidRPr="00B04340" w:rsidRDefault="00B04340" w:rsidP="00B04340">
            <w:pPr>
              <w:suppressAutoHyphens w:val="0"/>
              <w:jc w:val="center"/>
              <w:rPr>
                <w:rFonts w:eastAsiaTheme="minorHAnsi"/>
                <w:b/>
                <w:szCs w:val="22"/>
                <w:lang w:eastAsia="en-US"/>
              </w:rPr>
            </w:pPr>
            <w:r w:rsidRPr="00B04340">
              <w:rPr>
                <w:rFonts w:eastAsiaTheme="minorHAnsi"/>
                <w:b/>
                <w:szCs w:val="22"/>
                <w:lang w:eastAsia="en-US"/>
              </w:rPr>
              <w:t xml:space="preserve">Dane opiekuna „EKO-patrolu” </w:t>
            </w:r>
            <w:r w:rsidRPr="00B04340">
              <w:rPr>
                <w:rFonts w:eastAsiaTheme="minorHAnsi"/>
                <w:b/>
                <w:szCs w:val="22"/>
                <w:lang w:eastAsia="en-US"/>
              </w:rPr>
              <w:br/>
              <w:t>(Imię i nazwisko/telefon/e-mail)</w:t>
            </w:r>
          </w:p>
          <w:p w14:paraId="42439AB2" w14:textId="77777777" w:rsidR="00B04340" w:rsidRPr="00B04340" w:rsidRDefault="00B04340" w:rsidP="00B04340">
            <w:pPr>
              <w:suppressAutoHyphens w:val="0"/>
              <w:rPr>
                <w:rFonts w:eastAsiaTheme="minorHAnsi"/>
                <w:b/>
                <w:szCs w:val="22"/>
                <w:lang w:eastAsia="en-US"/>
              </w:rPr>
            </w:pPr>
          </w:p>
          <w:p w14:paraId="369284F1" w14:textId="77777777" w:rsidR="00B04340" w:rsidRPr="00B04340" w:rsidRDefault="00B04340" w:rsidP="00B04340">
            <w:pPr>
              <w:suppressAutoHyphens w:val="0"/>
              <w:rPr>
                <w:rFonts w:eastAsiaTheme="minorHAnsi"/>
                <w:b/>
                <w:szCs w:val="22"/>
                <w:lang w:eastAsia="en-US"/>
              </w:rPr>
            </w:pPr>
          </w:p>
          <w:p w14:paraId="2E02E912" w14:textId="77777777" w:rsidR="00B04340" w:rsidRPr="00B04340" w:rsidRDefault="00B04340" w:rsidP="00B04340">
            <w:pPr>
              <w:suppressAutoHyphens w:val="0"/>
              <w:jc w:val="center"/>
              <w:rPr>
                <w:rFonts w:eastAsiaTheme="minorHAnsi"/>
                <w:b/>
                <w:szCs w:val="22"/>
                <w:lang w:eastAsia="en-US"/>
              </w:rPr>
            </w:pPr>
          </w:p>
        </w:tc>
        <w:tc>
          <w:tcPr>
            <w:tcW w:w="4531" w:type="dxa"/>
          </w:tcPr>
          <w:p w14:paraId="40B41102" w14:textId="77777777" w:rsidR="00B04340" w:rsidRPr="00B04340" w:rsidRDefault="00B04340" w:rsidP="00B04340">
            <w:pPr>
              <w:suppressAutoHyphens w:val="0"/>
              <w:rPr>
                <w:rFonts w:eastAsiaTheme="minorHAnsi"/>
                <w:b/>
                <w:szCs w:val="22"/>
                <w:lang w:eastAsia="en-US"/>
              </w:rPr>
            </w:pPr>
          </w:p>
        </w:tc>
      </w:tr>
    </w:tbl>
    <w:p w14:paraId="3883367C" w14:textId="77777777" w:rsidR="00B04340" w:rsidRPr="00B04340" w:rsidRDefault="00B04340" w:rsidP="00B04340">
      <w:pPr>
        <w:suppressAutoHyphens w:val="0"/>
        <w:spacing w:after="200" w:line="276" w:lineRule="auto"/>
        <w:jc w:val="center"/>
        <w:rPr>
          <w:rFonts w:eastAsiaTheme="minorHAnsi"/>
          <w:b/>
          <w:szCs w:val="22"/>
          <w:u w:val="single"/>
          <w:lang w:eastAsia="en-US"/>
        </w:rPr>
      </w:pPr>
      <w:r w:rsidRPr="00B04340">
        <w:rPr>
          <w:rFonts w:eastAsiaTheme="minorHAnsi"/>
          <w:b/>
          <w:szCs w:val="22"/>
          <w:u w:val="single"/>
          <w:lang w:eastAsia="en-US"/>
        </w:rPr>
        <w:lastRenderedPageBreak/>
        <w:t>Informacje dotyczące wydarzenia zgłaszanego do Konkursu „EKO-patrol”</w:t>
      </w:r>
    </w:p>
    <w:p w14:paraId="1CCE003A" w14:textId="77777777" w:rsidR="00B04340" w:rsidRPr="00B04340" w:rsidRDefault="00B04340" w:rsidP="00B04340">
      <w:pPr>
        <w:suppressAutoHyphens w:val="0"/>
        <w:spacing w:after="200" w:line="276" w:lineRule="auto"/>
        <w:rPr>
          <w:rFonts w:eastAsiaTheme="minorHAnsi"/>
          <w:bCs/>
          <w:szCs w:val="22"/>
          <w:lang w:eastAsia="en-US"/>
        </w:rPr>
      </w:pPr>
      <w:r w:rsidRPr="00B04340">
        <w:rPr>
          <w:rFonts w:eastAsiaTheme="minorHAnsi"/>
          <w:b/>
          <w:szCs w:val="22"/>
          <w:lang w:eastAsia="en-US"/>
        </w:rPr>
        <w:t xml:space="preserve">Nazwa wydarzenia: </w:t>
      </w:r>
      <w:r w:rsidRPr="00B04340">
        <w:rPr>
          <w:rFonts w:eastAsiaTheme="minorHAnsi"/>
          <w:bCs/>
          <w:szCs w:val="22"/>
          <w:lang w:eastAsia="en-US"/>
        </w:rPr>
        <w:t>……………………………………………………………………………</w:t>
      </w:r>
    </w:p>
    <w:p w14:paraId="25EB67FF" w14:textId="77777777" w:rsidR="00B04340" w:rsidRPr="00B04340" w:rsidRDefault="00B04340" w:rsidP="00B04340">
      <w:pPr>
        <w:suppressAutoHyphens w:val="0"/>
        <w:spacing w:after="200" w:line="360" w:lineRule="auto"/>
        <w:jc w:val="both"/>
        <w:rPr>
          <w:color w:val="000000" w:themeColor="text1"/>
          <w:lang w:eastAsia="pl-PL"/>
        </w:rPr>
      </w:pPr>
      <w:r w:rsidRPr="00B04340">
        <w:rPr>
          <w:rFonts w:eastAsiaTheme="minorHAnsi"/>
          <w:b/>
          <w:szCs w:val="22"/>
          <w:lang w:eastAsia="en-US"/>
        </w:rPr>
        <w:t xml:space="preserve">Opis wydarzenia </w:t>
      </w:r>
      <w:r w:rsidRPr="00B04340">
        <w:rPr>
          <w:rFonts w:eastAsiaTheme="minorHAnsi"/>
          <w:bCs/>
          <w:szCs w:val="22"/>
          <w:lang w:eastAsia="en-US"/>
        </w:rPr>
        <w:t xml:space="preserve">(nie może być dłuższy niż 2 strony – czcionka Times New Roman, </w:t>
      </w:r>
      <w:r w:rsidRPr="00B04340">
        <w:rPr>
          <w:color w:val="000000" w:themeColor="text1"/>
          <w:lang w:eastAsia="pl-PL"/>
        </w:rPr>
        <w:t xml:space="preserve">12 pkt, interlinia 1,5). </w:t>
      </w:r>
    </w:p>
    <w:p w14:paraId="516AFFD7" w14:textId="77777777" w:rsidR="00B04340" w:rsidRPr="00B04340" w:rsidRDefault="00B04340" w:rsidP="00B04340">
      <w:pPr>
        <w:suppressAutoHyphens w:val="0"/>
        <w:spacing w:after="200" w:line="276" w:lineRule="auto"/>
        <w:rPr>
          <w:rFonts w:eastAsiaTheme="minorHAnsi"/>
          <w:b/>
          <w:szCs w:val="22"/>
          <w:lang w:eastAsia="en-US"/>
        </w:rPr>
      </w:pPr>
    </w:p>
    <w:p w14:paraId="10E5CD13" w14:textId="77777777" w:rsidR="00B04340" w:rsidRPr="00B04340" w:rsidRDefault="00B04340" w:rsidP="00B04340">
      <w:pPr>
        <w:suppressAutoHyphens w:val="0"/>
        <w:spacing w:after="200" w:line="276" w:lineRule="auto"/>
        <w:rPr>
          <w:rFonts w:eastAsiaTheme="minorHAnsi"/>
          <w:b/>
          <w:szCs w:val="22"/>
          <w:lang w:eastAsia="en-US"/>
        </w:rPr>
      </w:pPr>
    </w:p>
    <w:p w14:paraId="5AF90FF1" w14:textId="77777777" w:rsidR="00B04340" w:rsidRPr="00B04340" w:rsidRDefault="00B04340" w:rsidP="00B04340">
      <w:pPr>
        <w:suppressAutoHyphens w:val="0"/>
        <w:spacing w:after="200" w:line="276" w:lineRule="auto"/>
        <w:rPr>
          <w:rFonts w:eastAsiaTheme="minorHAnsi"/>
          <w:b/>
          <w:szCs w:val="22"/>
          <w:lang w:eastAsia="en-US"/>
        </w:rPr>
      </w:pPr>
    </w:p>
    <w:p w14:paraId="1FE579AD" w14:textId="77777777" w:rsidR="00B04340" w:rsidRPr="00B04340" w:rsidRDefault="00B04340" w:rsidP="00B04340">
      <w:pPr>
        <w:suppressAutoHyphens w:val="0"/>
        <w:spacing w:after="200" w:line="276" w:lineRule="auto"/>
        <w:rPr>
          <w:rFonts w:eastAsiaTheme="minorHAnsi"/>
          <w:b/>
          <w:szCs w:val="22"/>
          <w:lang w:eastAsia="en-US"/>
        </w:rPr>
      </w:pPr>
    </w:p>
    <w:p w14:paraId="4179B59E" w14:textId="77777777" w:rsidR="00B04340" w:rsidRPr="00B04340" w:rsidRDefault="00B04340" w:rsidP="00B04340">
      <w:pPr>
        <w:suppressAutoHyphens w:val="0"/>
        <w:spacing w:after="200" w:line="276" w:lineRule="auto"/>
        <w:rPr>
          <w:rFonts w:eastAsiaTheme="minorHAnsi"/>
          <w:b/>
          <w:szCs w:val="22"/>
          <w:lang w:eastAsia="en-US"/>
        </w:rPr>
      </w:pPr>
    </w:p>
    <w:p w14:paraId="75394B15" w14:textId="77777777" w:rsidR="00B04340" w:rsidRPr="00B04340" w:rsidRDefault="00B04340" w:rsidP="00B04340">
      <w:pPr>
        <w:suppressAutoHyphens w:val="0"/>
        <w:spacing w:after="200" w:line="276" w:lineRule="auto"/>
        <w:rPr>
          <w:rFonts w:eastAsiaTheme="minorHAnsi"/>
          <w:b/>
          <w:szCs w:val="22"/>
          <w:lang w:eastAsia="en-US"/>
        </w:rPr>
      </w:pPr>
    </w:p>
    <w:p w14:paraId="320258EB" w14:textId="77777777" w:rsidR="00B04340" w:rsidRPr="00B04340" w:rsidRDefault="00B04340" w:rsidP="00B04340">
      <w:pPr>
        <w:suppressAutoHyphens w:val="0"/>
        <w:spacing w:after="200" w:line="276" w:lineRule="auto"/>
        <w:rPr>
          <w:rFonts w:eastAsiaTheme="minorHAnsi"/>
          <w:b/>
          <w:szCs w:val="22"/>
          <w:lang w:eastAsia="en-US"/>
        </w:rPr>
      </w:pPr>
    </w:p>
    <w:p w14:paraId="0DD73DE9" w14:textId="77777777" w:rsidR="00B04340" w:rsidRDefault="00B04340" w:rsidP="00B04340">
      <w:pPr>
        <w:suppressAutoHyphens w:val="0"/>
        <w:spacing w:after="200" w:line="276" w:lineRule="auto"/>
        <w:rPr>
          <w:rFonts w:eastAsiaTheme="minorHAnsi"/>
          <w:bCs/>
          <w:szCs w:val="22"/>
          <w:lang w:eastAsia="en-US"/>
        </w:rPr>
      </w:pPr>
    </w:p>
    <w:p w14:paraId="573E31E5" w14:textId="77777777" w:rsidR="00B04340" w:rsidRDefault="00B04340" w:rsidP="00B04340">
      <w:pPr>
        <w:suppressAutoHyphens w:val="0"/>
        <w:spacing w:after="200" w:line="276" w:lineRule="auto"/>
        <w:rPr>
          <w:rFonts w:eastAsiaTheme="minorHAnsi"/>
          <w:bCs/>
          <w:szCs w:val="22"/>
          <w:lang w:eastAsia="en-US"/>
        </w:rPr>
      </w:pPr>
    </w:p>
    <w:p w14:paraId="1BD7404F" w14:textId="77777777" w:rsidR="00B04340" w:rsidRDefault="00B04340" w:rsidP="00B04340">
      <w:pPr>
        <w:suppressAutoHyphens w:val="0"/>
        <w:spacing w:after="200" w:line="276" w:lineRule="auto"/>
        <w:rPr>
          <w:rFonts w:eastAsiaTheme="minorHAnsi"/>
          <w:bCs/>
          <w:szCs w:val="22"/>
          <w:lang w:eastAsia="en-US"/>
        </w:rPr>
      </w:pPr>
    </w:p>
    <w:p w14:paraId="7985F430" w14:textId="77777777" w:rsidR="00B04340" w:rsidRDefault="00B04340" w:rsidP="00B04340">
      <w:pPr>
        <w:suppressAutoHyphens w:val="0"/>
        <w:spacing w:after="200" w:line="276" w:lineRule="auto"/>
        <w:rPr>
          <w:rFonts w:eastAsiaTheme="minorHAnsi"/>
          <w:b/>
          <w:szCs w:val="22"/>
          <w:lang w:eastAsia="en-US"/>
        </w:rPr>
      </w:pPr>
    </w:p>
    <w:p w14:paraId="4C4E2389" w14:textId="77777777" w:rsidR="00B04340" w:rsidRDefault="00B04340" w:rsidP="00B04340">
      <w:pPr>
        <w:suppressAutoHyphens w:val="0"/>
        <w:spacing w:after="200" w:line="276" w:lineRule="auto"/>
        <w:rPr>
          <w:rFonts w:eastAsiaTheme="minorHAnsi"/>
          <w:b/>
          <w:szCs w:val="22"/>
          <w:lang w:eastAsia="en-US"/>
        </w:rPr>
      </w:pPr>
    </w:p>
    <w:p w14:paraId="7E6927CB" w14:textId="77777777" w:rsidR="0067461C" w:rsidRDefault="0067461C" w:rsidP="0067461C">
      <w:pPr>
        <w:suppressAutoHyphens w:val="0"/>
        <w:spacing w:after="200" w:line="276" w:lineRule="auto"/>
        <w:jc w:val="both"/>
        <w:rPr>
          <w:sz w:val="20"/>
          <w:szCs w:val="20"/>
          <w:lang w:eastAsia="pl-PL"/>
        </w:rPr>
      </w:pPr>
      <w:r w:rsidRPr="00F615E6">
        <w:rPr>
          <w:sz w:val="20"/>
          <w:szCs w:val="20"/>
          <w:lang w:eastAsia="pl-PL"/>
        </w:rPr>
        <w:t>*Oświadczam, że zapoznałem/am się z Regulaminem Konkursu i go akceptuję.</w:t>
      </w:r>
      <w:r w:rsidRPr="00F615E6">
        <w:rPr>
          <w:sz w:val="20"/>
          <w:szCs w:val="20"/>
          <w:lang w:eastAsia="pl-PL"/>
        </w:rPr>
        <w:br/>
        <w:t xml:space="preserve">Wyrażam zgodę na przetwarzanie i wykorzystanie moich danych osobowych zgodnie z zasadami określonymi </w:t>
      </w:r>
      <w:r w:rsidRPr="00F615E6">
        <w:rPr>
          <w:sz w:val="20"/>
          <w:szCs w:val="20"/>
          <w:lang w:eastAsia="pl-PL"/>
        </w:rPr>
        <w:br/>
        <w:t>w art. 50 ustawy z dnia 4 lutego 1994 r. o prawach autorskich i prawach pokrewnych (tj. Dz. U. z 2021 r., poz. 1062 ze zm.) do celów informacyjnych i promocyjnych przez Lokalną Grupę Działania „Białe Ługi”</w:t>
      </w:r>
    </w:p>
    <w:p w14:paraId="1F511C10" w14:textId="77777777" w:rsidR="00B04340" w:rsidRDefault="00B04340" w:rsidP="00B04340">
      <w:pPr>
        <w:suppressAutoHyphens w:val="0"/>
        <w:spacing w:after="200" w:line="276" w:lineRule="auto"/>
        <w:rPr>
          <w:rFonts w:eastAsiaTheme="minorHAnsi"/>
          <w:b/>
          <w:szCs w:val="22"/>
          <w:lang w:eastAsia="en-US"/>
        </w:rPr>
      </w:pPr>
    </w:p>
    <w:p w14:paraId="0DB58ABE" w14:textId="77777777" w:rsidR="00B04340" w:rsidRDefault="00B04340" w:rsidP="00B04340">
      <w:pPr>
        <w:suppressAutoHyphens w:val="0"/>
        <w:spacing w:after="200" w:line="276" w:lineRule="auto"/>
        <w:rPr>
          <w:rFonts w:eastAsiaTheme="minorHAnsi"/>
          <w:b/>
          <w:szCs w:val="22"/>
          <w:lang w:eastAsia="en-US"/>
        </w:rPr>
      </w:pPr>
    </w:p>
    <w:p w14:paraId="5D7B0EA4" w14:textId="77777777" w:rsidR="00B04340" w:rsidRPr="00B04340" w:rsidRDefault="00B04340" w:rsidP="00B04340">
      <w:pPr>
        <w:suppressAutoHyphens w:val="0"/>
        <w:spacing w:after="200" w:line="276" w:lineRule="auto"/>
        <w:rPr>
          <w:rFonts w:eastAsiaTheme="minorHAnsi"/>
          <w:b/>
          <w:szCs w:val="22"/>
          <w:lang w:eastAsia="en-US"/>
        </w:rPr>
      </w:pPr>
    </w:p>
    <w:p w14:paraId="2CC1987D" w14:textId="77777777" w:rsidR="00B04340" w:rsidRPr="00B04340" w:rsidRDefault="00B04340" w:rsidP="00B04340">
      <w:pPr>
        <w:suppressAutoHyphens w:val="0"/>
        <w:spacing w:after="200" w:line="276" w:lineRule="auto"/>
        <w:rPr>
          <w:rFonts w:eastAsiaTheme="minorHAnsi"/>
          <w:b/>
          <w:szCs w:val="22"/>
          <w:lang w:eastAsia="en-US"/>
        </w:rPr>
      </w:pPr>
    </w:p>
    <w:p w14:paraId="1A03C71C" w14:textId="77777777" w:rsidR="00B04340" w:rsidRPr="00B04340" w:rsidRDefault="00B04340" w:rsidP="00B04340">
      <w:pPr>
        <w:suppressAutoHyphens w:val="0"/>
        <w:spacing w:line="276" w:lineRule="auto"/>
        <w:rPr>
          <w:rFonts w:eastAsiaTheme="minorHAnsi"/>
          <w:bCs/>
          <w:szCs w:val="22"/>
          <w:lang w:eastAsia="en-US"/>
        </w:rPr>
      </w:pPr>
      <w:r w:rsidRPr="00B04340">
        <w:rPr>
          <w:rFonts w:eastAsiaTheme="minorHAnsi"/>
          <w:bCs/>
          <w:szCs w:val="22"/>
          <w:lang w:eastAsia="en-US"/>
        </w:rPr>
        <w:t xml:space="preserve">…………………………………                                      ……………………………………….  </w:t>
      </w:r>
    </w:p>
    <w:p w14:paraId="097489F6" w14:textId="298D9E73" w:rsidR="00296A83" w:rsidRPr="00D77136" w:rsidRDefault="00B04340" w:rsidP="00D77136">
      <w:pPr>
        <w:tabs>
          <w:tab w:val="left" w:pos="5565"/>
        </w:tabs>
        <w:suppressAutoHyphens w:val="0"/>
        <w:spacing w:line="276" w:lineRule="auto"/>
        <w:rPr>
          <w:rFonts w:eastAsiaTheme="minorHAnsi"/>
          <w:bCs/>
          <w:sz w:val="22"/>
          <w:szCs w:val="20"/>
          <w:lang w:eastAsia="en-US"/>
        </w:rPr>
      </w:pPr>
      <w:r w:rsidRPr="00B04340">
        <w:rPr>
          <w:rFonts w:eastAsiaTheme="minorHAnsi"/>
          <w:bCs/>
          <w:sz w:val="22"/>
          <w:szCs w:val="20"/>
          <w:lang w:eastAsia="en-US"/>
        </w:rPr>
        <w:t xml:space="preserve">           Miejscowość i data</w:t>
      </w:r>
      <w:r w:rsidRPr="00B04340">
        <w:rPr>
          <w:rFonts w:eastAsiaTheme="minorHAnsi"/>
          <w:bCs/>
          <w:sz w:val="22"/>
          <w:szCs w:val="20"/>
          <w:lang w:eastAsia="en-US"/>
        </w:rPr>
        <w:tab/>
        <w:t xml:space="preserve"> Pieczątka i podpis Dyrektora Szkoły</w:t>
      </w:r>
    </w:p>
    <w:sectPr w:rsidR="00296A83" w:rsidRPr="00D77136" w:rsidSect="002C10C2">
      <w:headerReference w:type="default" r:id="rId7"/>
      <w:footerReference w:type="default" r:id="rId8"/>
      <w:pgSz w:w="11906" w:h="16838"/>
      <w:pgMar w:top="1417" w:right="1417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B27C3" w14:textId="77777777" w:rsidR="001C746F" w:rsidRDefault="001C746F" w:rsidP="0028196D">
      <w:r>
        <w:separator/>
      </w:r>
    </w:p>
  </w:endnote>
  <w:endnote w:type="continuationSeparator" w:id="0">
    <w:p w14:paraId="3FBC28BA" w14:textId="77777777" w:rsidR="001C746F" w:rsidRDefault="001C746F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OldStyle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E8E9D" w14:textId="42067616" w:rsidR="00014EB9" w:rsidRDefault="00D77136">
    <w:pPr>
      <w:pStyle w:val="Stopka"/>
      <w:jc w:val="right"/>
    </w:pPr>
  </w:p>
  <w:p w14:paraId="60A20542" w14:textId="2749581F" w:rsidR="00014EB9" w:rsidRDefault="00D77136" w:rsidP="00D97C23">
    <w:pPr>
      <w:pStyle w:val="Stopka"/>
      <w:jc w:val="center"/>
    </w:pPr>
  </w:p>
  <w:p w14:paraId="1AE2DAF8" w14:textId="4BD08577" w:rsidR="00D97C23" w:rsidRPr="00D97C23" w:rsidRDefault="00D97C23" w:rsidP="00D97C23">
    <w:pPr>
      <w:tabs>
        <w:tab w:val="left" w:pos="-180"/>
      </w:tabs>
      <w:suppressAutoHyphens w:val="0"/>
      <w:spacing w:line="276" w:lineRule="auto"/>
      <w:ind w:right="-468"/>
      <w:jc w:val="center"/>
      <w:rPr>
        <w:rFonts w:ascii="Calibri" w:hAnsi="Calibri"/>
        <w:sz w:val="16"/>
        <w:szCs w:val="16"/>
        <w:lang w:eastAsia="pl-PL"/>
      </w:rPr>
    </w:pPr>
    <w:bookmarkStart w:id="0" w:name="_Hlk105575256"/>
  </w:p>
  <w:bookmarkEnd w:id="0"/>
  <w:p w14:paraId="35CD2A77" w14:textId="1E804473" w:rsidR="00D97C23" w:rsidRDefault="00D97C23" w:rsidP="00C76B6D">
    <w:pPr>
      <w:pStyle w:val="Stopka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8DC176B" wp14:editId="7E7B1E29">
          <wp:extent cx="803626" cy="4802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4385" cy="492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43F00">
      <w:rPr>
        <w:noProof/>
        <w:lang w:eastAsia="pl-PL"/>
      </w:rPr>
      <w:drawing>
        <wp:inline distT="0" distB="0" distL="0" distR="0" wp14:anchorId="03AD86F2" wp14:editId="15C6D969">
          <wp:extent cx="800100" cy="533400"/>
          <wp:effectExtent l="0" t="0" r="0" b="0"/>
          <wp:docPr id="13" name="Obraz 13" descr="Gmina Raków - Informacja LGD &amp;quot;Białe Ługi&amp;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mina Raków - Informacja LGD &amp;quot;Białe Ługi&amp;quot;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" cy="535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D281867" wp14:editId="6E7E7B5C">
          <wp:extent cx="495655" cy="581025"/>
          <wp:effectExtent l="0" t="0" r="0" b="0"/>
          <wp:docPr id="14" name="Obraz 14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4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124" cy="589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FE5EB47" wp14:editId="224AF9DB">
          <wp:extent cx="800100" cy="563033"/>
          <wp:effectExtent l="0" t="0" r="0" b="8890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246" cy="565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782ED746" wp14:editId="73F736F8">
          <wp:extent cx="529945" cy="561975"/>
          <wp:effectExtent l="0" t="0" r="3810" b="0"/>
          <wp:docPr id="16" name="Obraz 16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Obraz 16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5675" cy="5680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8196D">
      <w:rPr>
        <w:noProof/>
        <w:lang w:eastAsia="pl-PL"/>
      </w:rPr>
      <w:drawing>
        <wp:inline distT="0" distB="0" distL="0" distR="0" wp14:anchorId="7F7C1DD2" wp14:editId="35B1EE40">
          <wp:extent cx="1666875" cy="517642"/>
          <wp:effectExtent l="0" t="0" r="0" b="0"/>
          <wp:docPr id="17" name="Obraz 17" descr="Świętokrzyska Sieć LG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 descr="Świętokrzyska Sieć LGD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3404" cy="5196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B3B368" w14:textId="77777777" w:rsidR="00D97C23" w:rsidRDefault="00D97C23" w:rsidP="00D97C23">
    <w:pPr>
      <w:pStyle w:val="Stopka"/>
    </w:pPr>
  </w:p>
  <w:p w14:paraId="5244483D" w14:textId="77777777" w:rsidR="00D97C23" w:rsidRPr="00D97C23" w:rsidRDefault="00D97C23" w:rsidP="00D97C23">
    <w:pPr>
      <w:tabs>
        <w:tab w:val="center" w:pos="4536"/>
        <w:tab w:val="right" w:pos="9072"/>
      </w:tabs>
      <w:suppressAutoHyphens w:val="0"/>
      <w:jc w:val="center"/>
      <w:rPr>
        <w:rFonts w:ascii="Calibri" w:hAnsi="Calibri"/>
        <w:sz w:val="16"/>
        <w:szCs w:val="16"/>
        <w:lang w:eastAsia="pl-PL"/>
      </w:rPr>
    </w:pPr>
    <w:bookmarkStart w:id="1" w:name="_Hlk105575326"/>
    <w:bookmarkStart w:id="2" w:name="_Hlk105575327"/>
    <w:bookmarkStart w:id="3" w:name="_Hlk105575328"/>
    <w:bookmarkStart w:id="4" w:name="_Hlk105575329"/>
    <w:bookmarkStart w:id="5" w:name="_Hlk105575330"/>
    <w:bookmarkStart w:id="6" w:name="_Hlk105575331"/>
    <w:r w:rsidRPr="00D97C23">
      <w:rPr>
        <w:rFonts w:ascii="Calibri" w:hAnsi="Calibri"/>
        <w:sz w:val="16"/>
        <w:szCs w:val="16"/>
        <w:lang w:eastAsia="pl-PL"/>
      </w:rPr>
      <w:t xml:space="preserve">Projekt dofinansowany ze środków Programu Rozwoju Obszarów Wiejskich na lata 2014-2020 w ramach </w:t>
    </w:r>
    <w:r w:rsidRPr="00D97C23">
      <w:rPr>
        <w:rFonts w:ascii="Calibri" w:eastAsia="BookmanOldStyle" w:hAnsi="Calibri"/>
        <w:sz w:val="16"/>
        <w:szCs w:val="16"/>
        <w:lang w:eastAsia="en-US"/>
      </w:rPr>
      <w:t>Działania 19 Wsparcie dla rozwoju lokalnego w ramach inicjatywy LEADER,</w:t>
    </w:r>
    <w:r w:rsidRPr="00D97C23">
      <w:rPr>
        <w:rFonts w:ascii="Calibri" w:hAnsi="Calibri"/>
        <w:sz w:val="16"/>
        <w:szCs w:val="16"/>
        <w:lang w:eastAsia="pl-PL"/>
      </w:rPr>
      <w:t xml:space="preserve"> Poddziałania 19.3 Przygotowanie i realizacja działań w zakresie współpracy z lokalną grupą działania.</w:t>
    </w:r>
  </w:p>
  <w:bookmarkEnd w:id="1"/>
  <w:bookmarkEnd w:id="2"/>
  <w:bookmarkEnd w:id="3"/>
  <w:bookmarkEnd w:id="4"/>
  <w:bookmarkEnd w:id="5"/>
  <w:bookmarkEnd w:id="6"/>
  <w:p w14:paraId="098E4D57" w14:textId="77777777" w:rsidR="00D97C23" w:rsidRDefault="00D97C23" w:rsidP="00D97C2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6BB5D" w14:textId="77777777" w:rsidR="001C746F" w:rsidRDefault="001C746F" w:rsidP="0028196D">
      <w:r>
        <w:separator/>
      </w:r>
    </w:p>
  </w:footnote>
  <w:footnote w:type="continuationSeparator" w:id="0">
    <w:p w14:paraId="7B02C1CC" w14:textId="77777777" w:rsidR="001C746F" w:rsidRDefault="001C746F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7CD99" w14:textId="5D1C7E79" w:rsidR="00487918" w:rsidRDefault="00D97C23" w:rsidP="00D97C23">
    <w:pPr>
      <w:pStyle w:val="Nagwek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B86DE02" wp14:editId="4FFFA5E7">
          <wp:extent cx="2162175" cy="584541"/>
          <wp:effectExtent l="0" t="0" r="0" b="0"/>
          <wp:docPr id="2" name="Obraz 0" descr="logo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10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22347" cy="600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EE77F" w14:textId="56CCC685" w:rsidR="00D97C23" w:rsidRDefault="00D97C23" w:rsidP="0028196D">
    <w:pPr>
      <w:pStyle w:val="Nagwek"/>
      <w:jc w:val="center"/>
      <w:rPr>
        <w:rFonts w:ascii="Calibri" w:hAnsi="Calibri"/>
        <w:sz w:val="16"/>
        <w:szCs w:val="16"/>
        <w:lang w:eastAsia="pl-PL"/>
      </w:rPr>
    </w:pPr>
    <w:r w:rsidRPr="00D97C23">
      <w:rPr>
        <w:rFonts w:ascii="Calibri" w:hAnsi="Calibri"/>
        <w:sz w:val="16"/>
        <w:szCs w:val="16"/>
        <w:lang w:eastAsia="pl-PL"/>
      </w:rPr>
      <w:t>„Europejski Fundusz Rolny na rzecz Rozwoju Obszarów Wiejskich: Europa inwestująca w obszary wiejskie”</w:t>
    </w:r>
  </w:p>
  <w:p w14:paraId="08E8B5C9" w14:textId="77777777" w:rsidR="00D97C23" w:rsidRDefault="00D97C23" w:rsidP="0028196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43FA49B6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eastAsia="Calibri"/>
        <w:i w:val="0"/>
      </w:rPr>
    </w:lvl>
  </w:abstractNum>
  <w:abstractNum w:abstractNumId="1" w15:restartNumberingAfterBreak="0">
    <w:nsid w:val="09B04FDD"/>
    <w:multiLevelType w:val="multilevel"/>
    <w:tmpl w:val="1616960E"/>
    <w:styleLink w:val="WWNum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13FB3928"/>
    <w:multiLevelType w:val="hybridMultilevel"/>
    <w:tmpl w:val="FA6A3B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3298A"/>
    <w:multiLevelType w:val="multilevel"/>
    <w:tmpl w:val="54C461D8"/>
    <w:styleLink w:val="WWNum23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" w15:restartNumberingAfterBreak="0">
    <w:nsid w:val="19587354"/>
    <w:multiLevelType w:val="hybridMultilevel"/>
    <w:tmpl w:val="757ECBE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2E7BF6"/>
    <w:multiLevelType w:val="hybridMultilevel"/>
    <w:tmpl w:val="982410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9669CB"/>
    <w:multiLevelType w:val="multilevel"/>
    <w:tmpl w:val="9D30E796"/>
    <w:styleLink w:val="WWNum1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 w15:restartNumberingAfterBreak="0">
    <w:nsid w:val="2B004A67"/>
    <w:multiLevelType w:val="multilevel"/>
    <w:tmpl w:val="4A32D388"/>
    <w:styleLink w:val="WWNum5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" w15:restartNumberingAfterBreak="0">
    <w:nsid w:val="437C2F2F"/>
    <w:multiLevelType w:val="multilevel"/>
    <w:tmpl w:val="CB5E83A0"/>
    <w:styleLink w:val="WWNum2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9" w15:restartNumberingAfterBreak="0">
    <w:nsid w:val="561F388B"/>
    <w:multiLevelType w:val="multilevel"/>
    <w:tmpl w:val="F37EE0AE"/>
    <w:styleLink w:val="WWNum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" w15:restartNumberingAfterBreak="0">
    <w:nsid w:val="59636A5B"/>
    <w:multiLevelType w:val="hybridMultilevel"/>
    <w:tmpl w:val="0612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DC6061"/>
    <w:multiLevelType w:val="multilevel"/>
    <w:tmpl w:val="4DF413AC"/>
    <w:styleLink w:val="WWNum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2" w15:restartNumberingAfterBreak="0">
    <w:nsid w:val="609D398C"/>
    <w:multiLevelType w:val="multilevel"/>
    <w:tmpl w:val="D19620EA"/>
    <w:styleLink w:val="WW8Num21"/>
    <w:lvl w:ilvl="0"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13" w15:restartNumberingAfterBreak="0">
    <w:nsid w:val="6B02057D"/>
    <w:multiLevelType w:val="multilevel"/>
    <w:tmpl w:val="6256DD58"/>
    <w:styleLink w:val="WWNum19"/>
    <w:lvl w:ilvl="0">
      <w:start w:val="1"/>
      <w:numFmt w:val="lowerLetter"/>
      <w:lvlText w:val="%1)"/>
      <w:lvlJc w:val="left"/>
      <w:pPr>
        <w:ind w:left="1353" w:hanging="360"/>
      </w:pPr>
    </w:lvl>
    <w:lvl w:ilvl="1">
      <w:numFmt w:val="bullet"/>
      <w:lvlText w:val="o"/>
      <w:lvlJc w:val="left"/>
      <w:pPr>
        <w:ind w:left="2073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793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513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233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953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673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393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113" w:hanging="360"/>
      </w:pPr>
      <w:rPr>
        <w:rFonts w:ascii="Wingdings" w:hAnsi="Wingdings"/>
      </w:rPr>
    </w:lvl>
  </w:abstractNum>
  <w:abstractNum w:abstractNumId="14" w15:restartNumberingAfterBreak="0">
    <w:nsid w:val="6BB8405F"/>
    <w:multiLevelType w:val="multilevel"/>
    <w:tmpl w:val="6A4694C6"/>
    <w:styleLink w:val="WWNum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5" w15:restartNumberingAfterBreak="0">
    <w:nsid w:val="7C0A4D9F"/>
    <w:multiLevelType w:val="multilevel"/>
    <w:tmpl w:val="0BDC5634"/>
    <w:styleLink w:val="WWNum2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num w:numId="1" w16cid:durableId="1720739366">
    <w:abstractNumId w:val="15"/>
  </w:num>
  <w:num w:numId="2" w16cid:durableId="53165525">
    <w:abstractNumId w:val="1"/>
  </w:num>
  <w:num w:numId="3" w16cid:durableId="1303580117">
    <w:abstractNumId w:val="7"/>
  </w:num>
  <w:num w:numId="4" w16cid:durableId="1447965678">
    <w:abstractNumId w:val="6"/>
  </w:num>
  <w:num w:numId="5" w16cid:durableId="1618439683">
    <w:abstractNumId w:val="9"/>
  </w:num>
  <w:num w:numId="6" w16cid:durableId="642932464">
    <w:abstractNumId w:val="13"/>
  </w:num>
  <w:num w:numId="7" w16cid:durableId="1486817011">
    <w:abstractNumId w:val="11"/>
  </w:num>
  <w:num w:numId="8" w16cid:durableId="1206522081">
    <w:abstractNumId w:val="8"/>
  </w:num>
  <w:num w:numId="9" w16cid:durableId="1118331567">
    <w:abstractNumId w:val="14"/>
  </w:num>
  <w:num w:numId="10" w16cid:durableId="738943284">
    <w:abstractNumId w:val="12"/>
  </w:num>
  <w:num w:numId="11" w16cid:durableId="1315068931">
    <w:abstractNumId w:val="3"/>
  </w:num>
  <w:num w:numId="12" w16cid:durableId="23017649">
    <w:abstractNumId w:val="5"/>
  </w:num>
  <w:num w:numId="13" w16cid:durableId="333190517">
    <w:abstractNumId w:val="10"/>
  </w:num>
  <w:num w:numId="14" w16cid:durableId="2086678736">
    <w:abstractNumId w:val="4"/>
  </w:num>
  <w:num w:numId="15" w16cid:durableId="1237788116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0092C"/>
    <w:rsid w:val="00002291"/>
    <w:rsid w:val="00005CE4"/>
    <w:rsid w:val="00037F09"/>
    <w:rsid w:val="00052397"/>
    <w:rsid w:val="00062192"/>
    <w:rsid w:val="00076B82"/>
    <w:rsid w:val="000A31D9"/>
    <w:rsid w:val="000B1EB8"/>
    <w:rsid w:val="000B52DC"/>
    <w:rsid w:val="000B733D"/>
    <w:rsid w:val="000C659F"/>
    <w:rsid w:val="000D7C5B"/>
    <w:rsid w:val="000F137D"/>
    <w:rsid w:val="00125B58"/>
    <w:rsid w:val="00127E5B"/>
    <w:rsid w:val="00164328"/>
    <w:rsid w:val="001938D6"/>
    <w:rsid w:val="001A3118"/>
    <w:rsid w:val="001A59FC"/>
    <w:rsid w:val="001A6E94"/>
    <w:rsid w:val="001B75C0"/>
    <w:rsid w:val="001C746F"/>
    <w:rsid w:val="001D41D4"/>
    <w:rsid w:val="001D4BFB"/>
    <w:rsid w:val="001D5469"/>
    <w:rsid w:val="001F7EB9"/>
    <w:rsid w:val="002021D1"/>
    <w:rsid w:val="00203863"/>
    <w:rsid w:val="00204FBD"/>
    <w:rsid w:val="00207165"/>
    <w:rsid w:val="00224F6C"/>
    <w:rsid w:val="002253B3"/>
    <w:rsid w:val="00236A53"/>
    <w:rsid w:val="00252157"/>
    <w:rsid w:val="00274576"/>
    <w:rsid w:val="0028196D"/>
    <w:rsid w:val="00296A83"/>
    <w:rsid w:val="002B2963"/>
    <w:rsid w:val="002C10C2"/>
    <w:rsid w:val="002C6BA8"/>
    <w:rsid w:val="002C77A9"/>
    <w:rsid w:val="002D77DA"/>
    <w:rsid w:val="002D7E6A"/>
    <w:rsid w:val="002F22D5"/>
    <w:rsid w:val="002F60D7"/>
    <w:rsid w:val="00302E8C"/>
    <w:rsid w:val="0030327D"/>
    <w:rsid w:val="0030562A"/>
    <w:rsid w:val="00306588"/>
    <w:rsid w:val="00311A8A"/>
    <w:rsid w:val="003253EE"/>
    <w:rsid w:val="00331ADA"/>
    <w:rsid w:val="0033765E"/>
    <w:rsid w:val="00386C8C"/>
    <w:rsid w:val="0039182F"/>
    <w:rsid w:val="003A2250"/>
    <w:rsid w:val="003B41A7"/>
    <w:rsid w:val="003B6740"/>
    <w:rsid w:val="003C039B"/>
    <w:rsid w:val="003C1F42"/>
    <w:rsid w:val="003D6687"/>
    <w:rsid w:val="003E3897"/>
    <w:rsid w:val="004107D2"/>
    <w:rsid w:val="00414862"/>
    <w:rsid w:val="00443596"/>
    <w:rsid w:val="00447FFB"/>
    <w:rsid w:val="004753A9"/>
    <w:rsid w:val="00496BA2"/>
    <w:rsid w:val="004A0283"/>
    <w:rsid w:val="004B1DE8"/>
    <w:rsid w:val="004C23F7"/>
    <w:rsid w:val="004C4431"/>
    <w:rsid w:val="004D6D98"/>
    <w:rsid w:val="004F0E9F"/>
    <w:rsid w:val="004F446A"/>
    <w:rsid w:val="004F4A73"/>
    <w:rsid w:val="00500159"/>
    <w:rsid w:val="00512DE5"/>
    <w:rsid w:val="00523C7B"/>
    <w:rsid w:val="00526B80"/>
    <w:rsid w:val="00526EC0"/>
    <w:rsid w:val="0053275D"/>
    <w:rsid w:val="00564D84"/>
    <w:rsid w:val="005718EE"/>
    <w:rsid w:val="0057611D"/>
    <w:rsid w:val="005855F8"/>
    <w:rsid w:val="005B4C90"/>
    <w:rsid w:val="005B6B7D"/>
    <w:rsid w:val="005C0D6A"/>
    <w:rsid w:val="005C7478"/>
    <w:rsid w:val="005D0440"/>
    <w:rsid w:val="005F05C9"/>
    <w:rsid w:val="005F4384"/>
    <w:rsid w:val="0060347A"/>
    <w:rsid w:val="006320CB"/>
    <w:rsid w:val="00637B65"/>
    <w:rsid w:val="00642D54"/>
    <w:rsid w:val="00657C59"/>
    <w:rsid w:val="00666A5F"/>
    <w:rsid w:val="0067461C"/>
    <w:rsid w:val="006B13FC"/>
    <w:rsid w:val="006C38BA"/>
    <w:rsid w:val="006F1A8F"/>
    <w:rsid w:val="006F6AEC"/>
    <w:rsid w:val="006F7E6D"/>
    <w:rsid w:val="0071749B"/>
    <w:rsid w:val="007311DE"/>
    <w:rsid w:val="00743F00"/>
    <w:rsid w:val="007514DE"/>
    <w:rsid w:val="00771B66"/>
    <w:rsid w:val="00781EEE"/>
    <w:rsid w:val="007D54C4"/>
    <w:rsid w:val="007F5506"/>
    <w:rsid w:val="008100F6"/>
    <w:rsid w:val="008207AD"/>
    <w:rsid w:val="00824FAA"/>
    <w:rsid w:val="00835F55"/>
    <w:rsid w:val="00872DA3"/>
    <w:rsid w:val="008858DE"/>
    <w:rsid w:val="00893AB8"/>
    <w:rsid w:val="008C10DD"/>
    <w:rsid w:val="008C117A"/>
    <w:rsid w:val="008F1996"/>
    <w:rsid w:val="008F464D"/>
    <w:rsid w:val="0091056B"/>
    <w:rsid w:val="00917AC5"/>
    <w:rsid w:val="00922674"/>
    <w:rsid w:val="009250CF"/>
    <w:rsid w:val="00936AE1"/>
    <w:rsid w:val="00943B43"/>
    <w:rsid w:val="00961079"/>
    <w:rsid w:val="009627E9"/>
    <w:rsid w:val="009C0BCB"/>
    <w:rsid w:val="009C5A07"/>
    <w:rsid w:val="009F243B"/>
    <w:rsid w:val="00A0537A"/>
    <w:rsid w:val="00A31543"/>
    <w:rsid w:val="00A370D3"/>
    <w:rsid w:val="00A45E1B"/>
    <w:rsid w:val="00A512D6"/>
    <w:rsid w:val="00A52771"/>
    <w:rsid w:val="00A67AFD"/>
    <w:rsid w:val="00A73FB0"/>
    <w:rsid w:val="00A75443"/>
    <w:rsid w:val="00A9339E"/>
    <w:rsid w:val="00AA014C"/>
    <w:rsid w:val="00AC1625"/>
    <w:rsid w:val="00AD1E51"/>
    <w:rsid w:val="00AD5108"/>
    <w:rsid w:val="00AF0CBB"/>
    <w:rsid w:val="00AF1D2C"/>
    <w:rsid w:val="00AF29D7"/>
    <w:rsid w:val="00B04340"/>
    <w:rsid w:val="00B26454"/>
    <w:rsid w:val="00B41D19"/>
    <w:rsid w:val="00B47897"/>
    <w:rsid w:val="00B51E56"/>
    <w:rsid w:val="00B548DE"/>
    <w:rsid w:val="00B55F49"/>
    <w:rsid w:val="00B6628B"/>
    <w:rsid w:val="00B903E5"/>
    <w:rsid w:val="00B904D9"/>
    <w:rsid w:val="00B95FAC"/>
    <w:rsid w:val="00BB26FD"/>
    <w:rsid w:val="00BB35D7"/>
    <w:rsid w:val="00BB3C79"/>
    <w:rsid w:val="00BD3BC0"/>
    <w:rsid w:val="00BE20AC"/>
    <w:rsid w:val="00BF1702"/>
    <w:rsid w:val="00C01F54"/>
    <w:rsid w:val="00C03C19"/>
    <w:rsid w:val="00C03DA2"/>
    <w:rsid w:val="00C44454"/>
    <w:rsid w:val="00C47C84"/>
    <w:rsid w:val="00C502D1"/>
    <w:rsid w:val="00C57168"/>
    <w:rsid w:val="00C65407"/>
    <w:rsid w:val="00C675AC"/>
    <w:rsid w:val="00C76B6D"/>
    <w:rsid w:val="00CB248D"/>
    <w:rsid w:val="00CB490A"/>
    <w:rsid w:val="00CC1DD7"/>
    <w:rsid w:val="00CC1EF5"/>
    <w:rsid w:val="00CD5EDB"/>
    <w:rsid w:val="00CF1295"/>
    <w:rsid w:val="00CF1EFA"/>
    <w:rsid w:val="00D0029B"/>
    <w:rsid w:val="00D260B5"/>
    <w:rsid w:val="00D359CF"/>
    <w:rsid w:val="00D41072"/>
    <w:rsid w:val="00D43260"/>
    <w:rsid w:val="00D45045"/>
    <w:rsid w:val="00D47A99"/>
    <w:rsid w:val="00D47DFD"/>
    <w:rsid w:val="00D5353C"/>
    <w:rsid w:val="00D71DDA"/>
    <w:rsid w:val="00D77136"/>
    <w:rsid w:val="00D868D6"/>
    <w:rsid w:val="00D97C23"/>
    <w:rsid w:val="00DA42D6"/>
    <w:rsid w:val="00DA466B"/>
    <w:rsid w:val="00DB03F7"/>
    <w:rsid w:val="00DB7354"/>
    <w:rsid w:val="00DC7819"/>
    <w:rsid w:val="00DD049B"/>
    <w:rsid w:val="00DF33DA"/>
    <w:rsid w:val="00DF3CDC"/>
    <w:rsid w:val="00E00B33"/>
    <w:rsid w:val="00E24147"/>
    <w:rsid w:val="00E43CED"/>
    <w:rsid w:val="00E467CB"/>
    <w:rsid w:val="00E54FAF"/>
    <w:rsid w:val="00E6537E"/>
    <w:rsid w:val="00E8088B"/>
    <w:rsid w:val="00E92998"/>
    <w:rsid w:val="00E95302"/>
    <w:rsid w:val="00EB0BB3"/>
    <w:rsid w:val="00ED0473"/>
    <w:rsid w:val="00ED6F96"/>
    <w:rsid w:val="00EE2109"/>
    <w:rsid w:val="00EE7C40"/>
    <w:rsid w:val="00EF0A8A"/>
    <w:rsid w:val="00EF6373"/>
    <w:rsid w:val="00F03751"/>
    <w:rsid w:val="00F06B76"/>
    <w:rsid w:val="00F0701F"/>
    <w:rsid w:val="00F07585"/>
    <w:rsid w:val="00F07DFB"/>
    <w:rsid w:val="00F248D1"/>
    <w:rsid w:val="00F31F8D"/>
    <w:rsid w:val="00F57463"/>
    <w:rsid w:val="00F57D53"/>
    <w:rsid w:val="00F6127E"/>
    <w:rsid w:val="00F71415"/>
    <w:rsid w:val="00F77239"/>
    <w:rsid w:val="00F839FF"/>
    <w:rsid w:val="00F853BA"/>
    <w:rsid w:val="00F8675B"/>
    <w:rsid w:val="00FA1B49"/>
    <w:rsid w:val="00FC1527"/>
    <w:rsid w:val="00FD543A"/>
    <w:rsid w:val="00FE3F3D"/>
    <w:rsid w:val="00FE6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  <w:style w:type="numbering" w:customStyle="1" w:styleId="WWNum2">
    <w:name w:val="WWNum2"/>
    <w:basedOn w:val="Bezlisty"/>
    <w:rsid w:val="00AD5108"/>
    <w:pPr>
      <w:numPr>
        <w:numId w:val="1"/>
      </w:numPr>
    </w:pPr>
  </w:style>
  <w:style w:type="numbering" w:customStyle="1" w:styleId="WWNum4">
    <w:name w:val="WWNum4"/>
    <w:basedOn w:val="Bezlisty"/>
    <w:rsid w:val="00AD5108"/>
    <w:pPr>
      <w:numPr>
        <w:numId w:val="2"/>
      </w:numPr>
    </w:pPr>
  </w:style>
  <w:style w:type="numbering" w:customStyle="1" w:styleId="WWNum5">
    <w:name w:val="WWNum5"/>
    <w:basedOn w:val="Bezlisty"/>
    <w:rsid w:val="00AD5108"/>
    <w:pPr>
      <w:numPr>
        <w:numId w:val="3"/>
      </w:numPr>
    </w:pPr>
  </w:style>
  <w:style w:type="numbering" w:customStyle="1" w:styleId="WWNum11">
    <w:name w:val="WWNum11"/>
    <w:basedOn w:val="Bezlisty"/>
    <w:rsid w:val="00AD5108"/>
    <w:pPr>
      <w:numPr>
        <w:numId w:val="4"/>
      </w:numPr>
    </w:pPr>
  </w:style>
  <w:style w:type="numbering" w:customStyle="1" w:styleId="WWNum12">
    <w:name w:val="WWNum12"/>
    <w:basedOn w:val="Bezlisty"/>
    <w:rsid w:val="00AD5108"/>
    <w:pPr>
      <w:numPr>
        <w:numId w:val="5"/>
      </w:numPr>
    </w:pPr>
  </w:style>
  <w:style w:type="numbering" w:customStyle="1" w:styleId="WWNum19">
    <w:name w:val="WWNum19"/>
    <w:basedOn w:val="Bezlisty"/>
    <w:rsid w:val="00AD5108"/>
    <w:pPr>
      <w:numPr>
        <w:numId w:val="6"/>
      </w:numPr>
    </w:pPr>
  </w:style>
  <w:style w:type="numbering" w:customStyle="1" w:styleId="WWNum23">
    <w:name w:val="WWNum23"/>
    <w:basedOn w:val="Bezlisty"/>
    <w:rsid w:val="00AD5108"/>
    <w:pPr>
      <w:numPr>
        <w:numId w:val="11"/>
      </w:numPr>
    </w:pPr>
  </w:style>
  <w:style w:type="numbering" w:customStyle="1" w:styleId="WWNum26">
    <w:name w:val="WWNum26"/>
    <w:basedOn w:val="Bezlisty"/>
    <w:rsid w:val="00AD5108"/>
    <w:pPr>
      <w:numPr>
        <w:numId w:val="7"/>
      </w:numPr>
    </w:pPr>
  </w:style>
  <w:style w:type="numbering" w:customStyle="1" w:styleId="WWNum28">
    <w:name w:val="WWNum28"/>
    <w:basedOn w:val="Bezlisty"/>
    <w:rsid w:val="00AD5108"/>
    <w:pPr>
      <w:numPr>
        <w:numId w:val="8"/>
      </w:numPr>
    </w:pPr>
  </w:style>
  <w:style w:type="numbering" w:customStyle="1" w:styleId="WWNum29">
    <w:name w:val="WWNum29"/>
    <w:basedOn w:val="Bezlisty"/>
    <w:rsid w:val="00AD5108"/>
    <w:pPr>
      <w:numPr>
        <w:numId w:val="9"/>
      </w:numPr>
    </w:pPr>
  </w:style>
  <w:style w:type="numbering" w:customStyle="1" w:styleId="WW8Num21">
    <w:name w:val="WW8Num21"/>
    <w:basedOn w:val="Bezlisty"/>
    <w:rsid w:val="00AD5108"/>
    <w:pPr>
      <w:numPr>
        <w:numId w:val="10"/>
      </w:numPr>
    </w:pPr>
  </w:style>
  <w:style w:type="table" w:styleId="Tabela-Siatka">
    <w:name w:val="Table Grid"/>
    <w:basedOn w:val="Standardowy"/>
    <w:uiPriority w:val="59"/>
    <w:rsid w:val="002021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2</Pages>
  <Words>164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trycja Skunny</cp:lastModifiedBy>
  <cp:revision>173</cp:revision>
  <cp:lastPrinted>2022-12-20T09:59:00Z</cp:lastPrinted>
  <dcterms:created xsi:type="dcterms:W3CDTF">2022-11-17T12:49:00Z</dcterms:created>
  <dcterms:modified xsi:type="dcterms:W3CDTF">2023-04-18T08:30:00Z</dcterms:modified>
</cp:coreProperties>
</file>